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F264803" w14:textId="4B72D181" w:rsidR="00BD5E35" w:rsidRDefault="00BD5E35" w:rsidP="00BD5E35">
      <w:pPr>
        <w:rPr>
          <w:sz w:val="20"/>
        </w:rPr>
      </w:pPr>
      <w:r w:rsidRPr="00BD5E35">
        <w:rPr>
          <w:b/>
          <w:sz w:val="20"/>
        </w:rPr>
        <w:t>Functional requirements:</w:t>
      </w:r>
    </w:p>
    <w:p w14:paraId="6F2FE6B8" w14:textId="461FD03E" w:rsidR="00BD5E35" w:rsidRDefault="00BD5E35" w:rsidP="00BD5E35">
      <w:pPr>
        <w:pStyle w:val="ListParagraph"/>
        <w:numPr>
          <w:ilvl w:val="0"/>
          <w:numId w:val="2"/>
        </w:numPr>
        <w:rPr>
          <w:sz w:val="20"/>
        </w:rPr>
      </w:pPr>
      <w:r>
        <w:rPr>
          <w:sz w:val="20"/>
        </w:rPr>
        <w:t xml:space="preserve">Be able to find all </w:t>
      </w:r>
      <w:r w:rsidR="00C97ED9">
        <w:rPr>
          <w:sz w:val="20"/>
        </w:rPr>
        <w:t>people the person of given name follows on Twitter.</w:t>
      </w:r>
    </w:p>
    <w:p w14:paraId="4D84A4ED" w14:textId="24B99154" w:rsidR="00C97ED9" w:rsidRDefault="00C97ED9" w:rsidP="00BD5E35">
      <w:pPr>
        <w:pStyle w:val="ListParagraph"/>
        <w:numPr>
          <w:ilvl w:val="0"/>
          <w:numId w:val="2"/>
        </w:numPr>
        <w:rPr>
          <w:sz w:val="20"/>
        </w:rPr>
      </w:pPr>
      <w:r>
        <w:rPr>
          <w:sz w:val="20"/>
        </w:rPr>
        <w:t>Store this information.</w:t>
      </w:r>
    </w:p>
    <w:p w14:paraId="24F750A0" w14:textId="1CD59008" w:rsidR="00C97ED9" w:rsidRDefault="00C97ED9" w:rsidP="00C97ED9">
      <w:pPr>
        <w:pStyle w:val="ListParagraph"/>
        <w:numPr>
          <w:ilvl w:val="0"/>
          <w:numId w:val="2"/>
        </w:numPr>
        <w:rPr>
          <w:sz w:val="20"/>
        </w:rPr>
      </w:pPr>
      <w:r>
        <w:rPr>
          <w:sz w:val="20"/>
        </w:rPr>
        <w:t>Output the information onto the console window.</w:t>
      </w:r>
    </w:p>
    <w:p w14:paraId="480339FA" w14:textId="40A2B984" w:rsidR="00C97ED9" w:rsidRDefault="00C97ED9" w:rsidP="00C97ED9">
      <w:pPr>
        <w:pStyle w:val="ListParagraph"/>
        <w:numPr>
          <w:ilvl w:val="0"/>
          <w:numId w:val="2"/>
        </w:numPr>
        <w:rPr>
          <w:sz w:val="20"/>
        </w:rPr>
      </w:pPr>
      <w:r>
        <w:rPr>
          <w:sz w:val="20"/>
        </w:rPr>
        <w:t>Output the information as graph.</w:t>
      </w:r>
    </w:p>
    <w:p w14:paraId="3DB3C137" w14:textId="59D1C121" w:rsidR="00C97ED9" w:rsidRDefault="00C97ED9" w:rsidP="00C97ED9">
      <w:pPr>
        <w:pStyle w:val="ListParagraph"/>
        <w:numPr>
          <w:ilvl w:val="0"/>
          <w:numId w:val="2"/>
        </w:numPr>
        <w:rPr>
          <w:sz w:val="20"/>
        </w:rPr>
      </w:pPr>
      <w:r>
        <w:rPr>
          <w:sz w:val="20"/>
        </w:rPr>
        <w:t>Check if two people have mutual friends. Argument entered is maximum amount to check.</w:t>
      </w:r>
    </w:p>
    <w:p w14:paraId="5EEAF32A" w14:textId="7A220F63" w:rsidR="00C97ED9" w:rsidRDefault="00C97ED9" w:rsidP="00C97ED9">
      <w:pPr>
        <w:pStyle w:val="ListParagraph"/>
        <w:numPr>
          <w:ilvl w:val="0"/>
          <w:numId w:val="2"/>
        </w:numPr>
        <w:rPr>
          <w:sz w:val="20"/>
        </w:rPr>
      </w:pPr>
      <w:r>
        <w:rPr>
          <w:sz w:val="20"/>
        </w:rPr>
        <w:t>Output two people and their mutual friend(s) in a console window or present this as a graph.</w:t>
      </w:r>
    </w:p>
    <w:p w14:paraId="07B53BD5" w14:textId="78AD3B32" w:rsidR="00C30C9A" w:rsidRDefault="00C30C9A" w:rsidP="00C97ED9">
      <w:pPr>
        <w:pStyle w:val="ListParagraph"/>
        <w:numPr>
          <w:ilvl w:val="0"/>
          <w:numId w:val="2"/>
        </w:numPr>
        <w:rPr>
          <w:sz w:val="20"/>
        </w:rPr>
      </w:pPr>
      <w:r>
        <w:rPr>
          <w:sz w:val="20"/>
        </w:rPr>
        <w:t>Output all console commands if asked.</w:t>
      </w:r>
    </w:p>
    <w:p w14:paraId="28C4DA30" w14:textId="1C78F207" w:rsidR="00C30C9A" w:rsidRDefault="00C30C9A" w:rsidP="00C97ED9">
      <w:pPr>
        <w:pStyle w:val="ListParagraph"/>
        <w:numPr>
          <w:ilvl w:val="0"/>
          <w:numId w:val="2"/>
        </w:numPr>
        <w:rPr>
          <w:sz w:val="20"/>
        </w:rPr>
      </w:pPr>
      <w:r>
        <w:rPr>
          <w:sz w:val="20"/>
        </w:rPr>
        <w:t>Show basic console commands when started.</w:t>
      </w:r>
    </w:p>
    <w:p w14:paraId="66E9A944" w14:textId="2320BB11" w:rsidR="00C30C9A" w:rsidRDefault="00C30C9A" w:rsidP="00C97ED9">
      <w:pPr>
        <w:pStyle w:val="ListParagraph"/>
        <w:numPr>
          <w:ilvl w:val="0"/>
          <w:numId w:val="2"/>
        </w:numPr>
        <w:rPr>
          <w:sz w:val="20"/>
        </w:rPr>
      </w:pPr>
      <w:r>
        <w:rPr>
          <w:sz w:val="20"/>
        </w:rPr>
        <w:t>Ask user for Twitter app access information if such is absent in a code.</w:t>
      </w:r>
    </w:p>
    <w:p w14:paraId="409DADD8" w14:textId="4C4FC987" w:rsidR="00C97ED9" w:rsidRDefault="00C97ED9" w:rsidP="00C97ED9">
      <w:pPr>
        <w:rPr>
          <w:i/>
          <w:sz w:val="20"/>
        </w:rPr>
      </w:pPr>
      <w:r>
        <w:rPr>
          <w:i/>
          <w:sz w:val="20"/>
        </w:rPr>
        <w:t>Settings file:</w:t>
      </w:r>
    </w:p>
    <w:p w14:paraId="2BF31144" w14:textId="4BEEDCE0" w:rsidR="00C97ED9" w:rsidRDefault="00C97ED9" w:rsidP="00C97ED9">
      <w:pPr>
        <w:pStyle w:val="ListParagraph"/>
        <w:numPr>
          <w:ilvl w:val="0"/>
          <w:numId w:val="3"/>
        </w:numPr>
        <w:rPr>
          <w:sz w:val="20"/>
        </w:rPr>
      </w:pPr>
      <w:r>
        <w:rPr>
          <w:sz w:val="20"/>
        </w:rPr>
        <w:t>The program must read all settings of it from *.txt file and change some settings from default ones to new values if new values are entered in a text file.</w:t>
      </w:r>
    </w:p>
    <w:p w14:paraId="259C4815" w14:textId="410F8817" w:rsidR="00C97ED9" w:rsidRDefault="00C97ED9" w:rsidP="00C97ED9">
      <w:pPr>
        <w:pStyle w:val="ListParagraph"/>
        <w:numPr>
          <w:ilvl w:val="0"/>
          <w:numId w:val="3"/>
        </w:numPr>
        <w:rPr>
          <w:sz w:val="20"/>
        </w:rPr>
      </w:pPr>
      <w:r>
        <w:rPr>
          <w:sz w:val="20"/>
        </w:rPr>
        <w:t>In a text file there can be any amount of settings. Settings, absent in the file, will be set to default values.</w:t>
      </w:r>
    </w:p>
    <w:p w14:paraId="0BE4B88B" w14:textId="693DC43C" w:rsidR="00C97ED9" w:rsidRDefault="00C97ED9" w:rsidP="00C97ED9">
      <w:pPr>
        <w:pStyle w:val="ListParagraph"/>
        <w:numPr>
          <w:ilvl w:val="0"/>
          <w:numId w:val="3"/>
        </w:numPr>
        <w:rPr>
          <w:sz w:val="20"/>
        </w:rPr>
      </w:pPr>
      <w:r>
        <w:rPr>
          <w:sz w:val="20"/>
        </w:rPr>
        <w:t>Program must have a function to output all settings, their possible values, and what they do.</w:t>
      </w:r>
    </w:p>
    <w:p w14:paraId="019E2531" w14:textId="4FD4C939" w:rsidR="00C97ED9" w:rsidRDefault="00C97ED9" w:rsidP="00C97ED9">
      <w:pPr>
        <w:pStyle w:val="ListParagraph"/>
        <w:numPr>
          <w:ilvl w:val="0"/>
          <w:numId w:val="3"/>
        </w:numPr>
        <w:rPr>
          <w:sz w:val="20"/>
        </w:rPr>
      </w:pPr>
      <w:r>
        <w:rPr>
          <w:sz w:val="20"/>
        </w:rPr>
        <w:t xml:space="preserve">Program must ignore settings, entered incorrectly. Still, it </w:t>
      </w:r>
      <w:proofErr w:type="gramStart"/>
      <w:r>
        <w:rPr>
          <w:sz w:val="20"/>
        </w:rPr>
        <w:t>has to</w:t>
      </w:r>
      <w:proofErr w:type="gramEnd"/>
      <w:r>
        <w:rPr>
          <w:sz w:val="20"/>
        </w:rPr>
        <w:t xml:space="preserve"> output information about such things on the screen (number of line the incorrect setting is in).</w:t>
      </w:r>
    </w:p>
    <w:p w14:paraId="313864FA" w14:textId="57D4C03A" w:rsidR="00C97ED9" w:rsidRDefault="00C97ED9" w:rsidP="00C97ED9">
      <w:pPr>
        <w:pStyle w:val="ListParagraph"/>
        <w:numPr>
          <w:ilvl w:val="0"/>
          <w:numId w:val="3"/>
        </w:numPr>
        <w:rPr>
          <w:sz w:val="20"/>
        </w:rPr>
      </w:pPr>
      <w:r>
        <w:rPr>
          <w:sz w:val="20"/>
        </w:rPr>
        <w:t>Program must be able to generate setting file with all options set to default ones.</w:t>
      </w:r>
    </w:p>
    <w:p w14:paraId="17DF4A50" w14:textId="7F25B059" w:rsidR="00C97ED9" w:rsidRDefault="00C97ED9" w:rsidP="00C97ED9">
      <w:pPr>
        <w:pStyle w:val="ListParagraph"/>
        <w:numPr>
          <w:ilvl w:val="0"/>
          <w:numId w:val="3"/>
        </w:numPr>
        <w:rPr>
          <w:sz w:val="20"/>
        </w:rPr>
      </w:pPr>
      <w:r>
        <w:rPr>
          <w:sz w:val="20"/>
        </w:rPr>
        <w:t xml:space="preserve">When started, the program must propose </w:t>
      </w:r>
      <w:r w:rsidR="00C30C9A">
        <w:rPr>
          <w:sz w:val="20"/>
        </w:rPr>
        <w:t>user to use a setting file. If "Enter" is pressed, the step must be skipped. If "def" will be entered, settings will be read from a file "settings.txt". If other string will be entered, the program will attempt to load it as a file. If it fails, it must propose to try again.</w:t>
      </w:r>
    </w:p>
    <w:p w14:paraId="63EB4542" w14:textId="13B8F3CB" w:rsidR="00C30C9A" w:rsidRDefault="00C30C9A" w:rsidP="00C97ED9">
      <w:pPr>
        <w:pStyle w:val="ListParagraph"/>
        <w:numPr>
          <w:ilvl w:val="0"/>
          <w:numId w:val="3"/>
        </w:numPr>
        <w:rPr>
          <w:sz w:val="20"/>
        </w:rPr>
      </w:pPr>
      <w:r>
        <w:rPr>
          <w:sz w:val="20"/>
        </w:rPr>
        <w:t>Ability to modify current settings through a console window.</w:t>
      </w:r>
    </w:p>
    <w:p w14:paraId="396D72CF" w14:textId="72A613D2" w:rsidR="00C30C9A" w:rsidRDefault="00C30C9A" w:rsidP="00C97ED9">
      <w:pPr>
        <w:pStyle w:val="ListParagraph"/>
        <w:numPr>
          <w:ilvl w:val="0"/>
          <w:numId w:val="3"/>
        </w:numPr>
        <w:rPr>
          <w:sz w:val="20"/>
        </w:rPr>
      </w:pPr>
      <w:r>
        <w:rPr>
          <w:sz w:val="20"/>
        </w:rPr>
        <w:t>Ability to create a file with custom name with current settings.</w:t>
      </w:r>
    </w:p>
    <w:p w14:paraId="68534CC2" w14:textId="342657D8" w:rsidR="00C30C9A" w:rsidRDefault="00C30C9A" w:rsidP="00C30C9A">
      <w:pPr>
        <w:rPr>
          <w:sz w:val="20"/>
        </w:rPr>
      </w:pPr>
    </w:p>
    <w:p w14:paraId="3E04C61F" w14:textId="6871AD4B" w:rsidR="00C30C9A" w:rsidRDefault="00C30C9A" w:rsidP="00C30C9A">
      <w:pPr>
        <w:rPr>
          <w:b/>
          <w:sz w:val="20"/>
        </w:rPr>
      </w:pPr>
      <w:r>
        <w:rPr>
          <w:b/>
          <w:sz w:val="20"/>
        </w:rPr>
        <w:t>Non-Functional Requirements:</w:t>
      </w:r>
    </w:p>
    <w:p w14:paraId="6C120E34" w14:textId="39B551B8" w:rsidR="00C30C9A" w:rsidRPr="00C30C9A" w:rsidRDefault="00C30C9A" w:rsidP="00C30C9A">
      <w:pPr>
        <w:pStyle w:val="ListParagraph"/>
        <w:numPr>
          <w:ilvl w:val="0"/>
          <w:numId w:val="4"/>
        </w:numPr>
        <w:rPr>
          <w:b/>
          <w:sz w:val="20"/>
        </w:rPr>
      </w:pPr>
      <w:r>
        <w:rPr>
          <w:sz w:val="20"/>
        </w:rPr>
        <w:t>Be able to run on a normal notebook connected to the Internet.</w:t>
      </w:r>
    </w:p>
    <w:p w14:paraId="7C0CD1D0" w14:textId="57FD18D5" w:rsidR="00C30C9A" w:rsidRPr="00C30C9A" w:rsidRDefault="00C30C9A" w:rsidP="00C30C9A">
      <w:pPr>
        <w:pStyle w:val="ListParagraph"/>
        <w:numPr>
          <w:ilvl w:val="0"/>
          <w:numId w:val="4"/>
        </w:numPr>
        <w:rPr>
          <w:b/>
          <w:sz w:val="20"/>
        </w:rPr>
      </w:pPr>
      <w:r>
        <w:rPr>
          <w:sz w:val="20"/>
        </w:rPr>
        <w:t>At least check if two users have one mutual friend.</w:t>
      </w:r>
      <w:bookmarkStart w:id="0" w:name="_GoBack"/>
      <w:bookmarkEnd w:id="0"/>
    </w:p>
    <w:p w14:paraId="36E52B5C" w14:textId="77777777" w:rsidR="00C30C9A" w:rsidRPr="00C30C9A" w:rsidRDefault="00C30C9A" w:rsidP="00C30C9A">
      <w:pPr>
        <w:rPr>
          <w:sz w:val="20"/>
        </w:rPr>
      </w:pPr>
    </w:p>
    <w:sectPr w:rsidR="00C30C9A" w:rsidRPr="00C30C9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BB72726"/>
    <w:multiLevelType w:val="hybridMultilevel"/>
    <w:tmpl w:val="1C1E31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6E901CC"/>
    <w:multiLevelType w:val="hybridMultilevel"/>
    <w:tmpl w:val="204668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BE82AB1"/>
    <w:multiLevelType w:val="hybridMultilevel"/>
    <w:tmpl w:val="EE8E6B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1910F41"/>
    <w:multiLevelType w:val="hybridMultilevel"/>
    <w:tmpl w:val="D526B4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1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5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QxtzC3MDEwMTS1NDBQ0lEKTi0uzszPAykwrAUAZCQSLCwAAAA="/>
  </w:docVars>
  <w:rsids>
    <w:rsidRoot w:val="00445672"/>
    <w:rsid w:val="001C67E0"/>
    <w:rsid w:val="00445672"/>
    <w:rsid w:val="00BD5E35"/>
    <w:rsid w:val="00C30C9A"/>
    <w:rsid w:val="00C97ED9"/>
    <w:rsid w:val="00F116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1CDB4CF"/>
  <w15:chartTrackingRefBased/>
  <w15:docId w15:val="{8F017001-CCE4-4BAA-A4C3-6963FDFB0F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D5E3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1</Pages>
  <Words>260</Words>
  <Characters>1488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ykola Stefaniv</dc:creator>
  <cp:keywords/>
  <dc:description/>
  <cp:lastModifiedBy>Mykola Stefaniv</cp:lastModifiedBy>
  <cp:revision>5</cp:revision>
  <dcterms:created xsi:type="dcterms:W3CDTF">2018-05-22T14:44:00Z</dcterms:created>
  <dcterms:modified xsi:type="dcterms:W3CDTF">2018-05-22T16:22:00Z</dcterms:modified>
</cp:coreProperties>
</file>